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07798" w14:textId="27D18495" w:rsidR="00BA38F0" w:rsidRPr="00B24323" w:rsidRDefault="00BA38F0" w:rsidP="005F4298">
      <w:pPr>
        <w:adjustRightInd w:val="0"/>
        <w:snapToGrid w:val="0"/>
        <w:jc w:val="center"/>
        <w:rPr>
          <w:b/>
          <w:bCs/>
          <w:sz w:val="36"/>
          <w:szCs w:val="36"/>
        </w:rPr>
      </w:pPr>
      <w:bookmarkStart w:id="0" w:name="_Hlk90547163"/>
      <w:r w:rsidRPr="00B24323">
        <w:rPr>
          <w:b/>
          <w:bCs/>
          <w:sz w:val="36"/>
          <w:szCs w:val="36"/>
        </w:rPr>
        <w:t>阿拉伯語文</w:t>
      </w:r>
      <w:r w:rsidRPr="00B24323">
        <w:rPr>
          <w:rFonts w:hint="eastAsia"/>
          <w:b/>
          <w:bCs/>
          <w:sz w:val="36"/>
          <w:szCs w:val="36"/>
        </w:rPr>
        <w:t>學</w:t>
      </w:r>
      <w:r w:rsidR="00D9759C">
        <w:rPr>
          <w:b/>
          <w:bCs/>
          <w:sz w:val="36"/>
          <w:szCs w:val="36"/>
        </w:rPr>
        <w:t>系</w:t>
      </w:r>
      <w:proofErr w:type="gramStart"/>
      <w:r w:rsidR="00D9759C">
        <w:rPr>
          <w:b/>
          <w:bCs/>
          <w:sz w:val="36"/>
          <w:szCs w:val="36"/>
        </w:rPr>
        <w:t>系</w:t>
      </w:r>
      <w:proofErr w:type="gramEnd"/>
      <w:r w:rsidR="00D9759C">
        <w:rPr>
          <w:b/>
          <w:bCs/>
          <w:sz w:val="36"/>
          <w:szCs w:val="36"/>
        </w:rPr>
        <w:t>友</w:t>
      </w:r>
      <w:r w:rsidRPr="00B24323">
        <w:rPr>
          <w:b/>
          <w:bCs/>
          <w:sz w:val="36"/>
          <w:szCs w:val="36"/>
        </w:rPr>
        <w:t>獎學金申請表</w:t>
      </w:r>
    </w:p>
    <w:p w14:paraId="57BFEFE0" w14:textId="0896C351" w:rsidR="00BA38F0" w:rsidRDefault="005F4298" w:rsidP="005F4298">
      <w:pPr>
        <w:adjustRightInd w:val="0"/>
        <w:snapToGrid w:val="0"/>
        <w:jc w:val="center"/>
      </w:pPr>
      <w:r w:rsidRPr="005F4298">
        <w:rPr>
          <w:rFonts w:hint="eastAsia"/>
          <w:b/>
          <w:bCs/>
          <w:sz w:val="36"/>
          <w:szCs w:val="36"/>
        </w:rPr>
        <w:t>鼓勵在學生赴阿語系國家進修阿文</w:t>
      </w:r>
    </w:p>
    <w:p w14:paraId="40047295" w14:textId="77777777" w:rsidR="003E42DF" w:rsidRDefault="003E42DF" w:rsidP="00BA38F0">
      <w:pPr>
        <w:adjustRightInd w:val="0"/>
        <w:snapToGrid w:val="0"/>
        <w:jc w:val="right"/>
      </w:pPr>
    </w:p>
    <w:p w14:paraId="79625703" w14:textId="02924241" w:rsidR="00BA38F0" w:rsidRDefault="00BA38F0" w:rsidP="003E42DF">
      <w:pPr>
        <w:adjustRightInd w:val="0"/>
        <w:snapToGrid w:val="0"/>
        <w:ind w:rightChars="-133" w:right="-372"/>
        <w:jc w:val="right"/>
      </w:pPr>
      <w:r>
        <w:t>申請日期：</w:t>
      </w:r>
      <w:r>
        <w:t xml:space="preserve">   </w:t>
      </w:r>
      <w:r>
        <w:rPr>
          <w:rFonts w:hint="eastAsia"/>
        </w:rPr>
        <w:t xml:space="preserve">        </w:t>
      </w:r>
      <w:r>
        <w:t>年</w:t>
      </w:r>
      <w:r>
        <w:t xml:space="preserve">   </w:t>
      </w:r>
      <w:r>
        <w:rPr>
          <w:rFonts w:hint="eastAsia"/>
        </w:rPr>
        <w:t xml:space="preserve">       </w:t>
      </w:r>
      <w:r>
        <w:t>月</w:t>
      </w:r>
      <w:r>
        <w:t xml:space="preserve">  </w:t>
      </w:r>
      <w:r>
        <w:rPr>
          <w:rFonts w:hint="eastAsia"/>
        </w:rPr>
        <w:t xml:space="preserve">       </w:t>
      </w:r>
      <w:r>
        <w:t xml:space="preserve"> </w:t>
      </w:r>
      <w:r>
        <w:t>日</w:t>
      </w:r>
    </w:p>
    <w:p w14:paraId="3EF9EAF1" w14:textId="2FAF7D9A" w:rsidR="00BA38F0" w:rsidRDefault="00BA38F0" w:rsidP="003E42DF">
      <w:pPr>
        <w:adjustRightInd w:val="0"/>
        <w:snapToGrid w:val="0"/>
        <w:ind w:left="-142" w:rightChars="-133" w:right="-372"/>
        <w:rPr>
          <w:b/>
          <w:bCs/>
        </w:rPr>
      </w:pPr>
      <w:proofErr w:type="gramStart"/>
      <w:r>
        <w:rPr>
          <w:b/>
          <w:bCs/>
        </w:rPr>
        <w:t>繳交此表前</w:t>
      </w:r>
      <w:proofErr w:type="gramEnd"/>
      <w:r>
        <w:rPr>
          <w:b/>
          <w:bCs/>
        </w:rPr>
        <w:t>請確認是否具有</w:t>
      </w:r>
      <w:r>
        <w:rPr>
          <w:rFonts w:hint="eastAsia"/>
          <w:b/>
          <w:bCs/>
        </w:rPr>
        <w:t>系友</w:t>
      </w:r>
      <w:r>
        <w:rPr>
          <w:b/>
          <w:bCs/>
        </w:rPr>
        <w:t>會</w:t>
      </w:r>
      <w:r>
        <w:rPr>
          <w:rFonts w:hint="eastAsia"/>
          <w:b/>
          <w:bCs/>
        </w:rPr>
        <w:t>會</w:t>
      </w:r>
      <w:r>
        <w:rPr>
          <w:b/>
          <w:bCs/>
        </w:rPr>
        <w:t>員</w:t>
      </w:r>
      <w:r w:rsidRPr="00BA38F0">
        <w:rPr>
          <w:rFonts w:hint="eastAsia"/>
          <w:b/>
          <w:bCs/>
          <w:color w:val="FF0000"/>
        </w:rPr>
        <w:t>該年度</w:t>
      </w:r>
      <w:r>
        <w:rPr>
          <w:b/>
          <w:bCs/>
        </w:rPr>
        <w:t>資格</w:t>
      </w:r>
      <w:r w:rsidR="00CB29D4">
        <w:rPr>
          <w:rFonts w:hint="eastAsia"/>
          <w:b/>
          <w:bCs/>
        </w:rPr>
        <w:t>，且</w:t>
      </w:r>
      <w:r w:rsidR="00CB29D4" w:rsidRPr="00CB29D4">
        <w:rPr>
          <w:rFonts w:hint="eastAsia"/>
          <w:b/>
          <w:bCs/>
        </w:rPr>
        <w:t>已獲政府、學術機關等補助者不得申請此補助</w:t>
      </w:r>
      <w:r w:rsidR="00CB29D4">
        <w:rPr>
          <w:rFonts w:hint="eastAsia"/>
          <w:b/>
          <w:bCs/>
        </w:rPr>
        <w:t>，該獎學金僅</w:t>
      </w:r>
      <w:r w:rsidR="00CB29D4" w:rsidRPr="00CB29D4">
        <w:rPr>
          <w:rFonts w:hint="eastAsia"/>
          <w:b/>
          <w:bCs/>
        </w:rPr>
        <w:t>限學士班學生</w:t>
      </w:r>
      <w:r w:rsidR="00CB29D4">
        <w:rPr>
          <w:rFonts w:hint="eastAsia"/>
          <w:b/>
          <w:bCs/>
        </w:rPr>
        <w:t>申請</w:t>
      </w:r>
      <w:r>
        <w:rPr>
          <w:b/>
          <w:bCs/>
        </w:rPr>
        <w:t>！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02"/>
        <w:gridCol w:w="4110"/>
        <w:gridCol w:w="1134"/>
        <w:gridCol w:w="2977"/>
      </w:tblGrid>
      <w:tr w:rsidR="00BA38F0" w14:paraId="605D195F" w14:textId="77777777" w:rsidTr="00511F3C">
        <w:trPr>
          <w:trHeight w:val="861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B6FDAA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系</w:t>
            </w:r>
            <w:r>
              <w:t xml:space="preserve"> </w:t>
            </w:r>
            <w:r>
              <w:t>所</w:t>
            </w:r>
          </w:p>
        </w:tc>
        <w:tc>
          <w:tcPr>
            <w:tcW w:w="4110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B2E1BA1" w14:textId="77777777" w:rsidR="00BA38F0" w:rsidRDefault="00BA38F0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E6C428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級</w:t>
            </w:r>
            <w:r>
              <w:t xml:space="preserve"> </w:t>
            </w:r>
            <w:r>
              <w:t>別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00161D" w14:textId="77777777" w:rsidR="00BA38F0" w:rsidRDefault="00BA38F0" w:rsidP="00511F3C">
            <w:pPr>
              <w:adjustRightInd w:val="0"/>
              <w:snapToGrid w:val="0"/>
            </w:pPr>
          </w:p>
        </w:tc>
      </w:tr>
      <w:tr w:rsidR="00BA38F0" w14:paraId="7AD4C315" w14:textId="77777777" w:rsidTr="00511F3C">
        <w:trPr>
          <w:trHeight w:val="1270"/>
        </w:trPr>
        <w:tc>
          <w:tcPr>
            <w:tcW w:w="1702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EA32C3F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姓</w:t>
            </w:r>
            <w:r>
              <w:t xml:space="preserve"> </w:t>
            </w:r>
            <w:r>
              <w:t>名</w:t>
            </w:r>
          </w:p>
          <w:p w14:paraId="04E56BD2" w14:textId="5354A0C2" w:rsidR="00BA38F0" w:rsidRPr="00911132" w:rsidRDefault="00BA38F0" w:rsidP="00511F3C">
            <w:pPr>
              <w:adjustRightInd w:val="0"/>
              <w:snapToGrid w:val="0"/>
              <w:jc w:val="center"/>
              <w:rPr>
                <w:sz w:val="24"/>
                <w:szCs w:val="24"/>
              </w:rPr>
            </w:pPr>
            <w:proofErr w:type="gramStart"/>
            <w:r w:rsidRPr="00911132">
              <w:rPr>
                <w:rFonts w:hint="eastAsia"/>
                <w:sz w:val="24"/>
                <w:szCs w:val="24"/>
              </w:rPr>
              <w:t>＊</w:t>
            </w:r>
            <w:proofErr w:type="gramEnd"/>
            <w:r w:rsidRPr="00911132">
              <w:rPr>
                <w:rFonts w:hint="eastAsia"/>
                <w:sz w:val="24"/>
                <w:szCs w:val="24"/>
              </w:rPr>
              <w:t>皆填寫全名</w:t>
            </w:r>
          </w:p>
        </w:tc>
        <w:tc>
          <w:tcPr>
            <w:tcW w:w="4110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14:paraId="7065FF60" w14:textId="77777777" w:rsidR="00BA38F0" w:rsidRDefault="00BA38F0" w:rsidP="00511F3C">
            <w:pPr>
              <w:adjustRightInd w:val="0"/>
              <w:snapToGrid w:val="0"/>
              <w:spacing w:line="720" w:lineRule="auto"/>
            </w:pPr>
            <w:r>
              <w:t>1.</w:t>
            </w:r>
            <w:r>
              <w:rPr>
                <w:rFonts w:hint="eastAsia"/>
              </w:rPr>
              <w:t>中文</w:t>
            </w:r>
            <w:r>
              <w:t>____________________</w:t>
            </w:r>
          </w:p>
          <w:p w14:paraId="1402E689" w14:textId="77777777" w:rsidR="00BA38F0" w:rsidRDefault="00BA38F0" w:rsidP="00511F3C">
            <w:pPr>
              <w:adjustRightInd w:val="0"/>
              <w:snapToGrid w:val="0"/>
              <w:spacing w:line="720" w:lineRule="auto"/>
            </w:pPr>
            <w:r>
              <w:t>2.</w:t>
            </w:r>
            <w:r>
              <w:rPr>
                <w:rFonts w:hint="eastAsia"/>
              </w:rPr>
              <w:t>英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  <w:p w14:paraId="4E52D588" w14:textId="77777777" w:rsidR="00BA38F0" w:rsidRDefault="00BA38F0" w:rsidP="00511F3C">
            <w:pPr>
              <w:adjustRightInd w:val="0"/>
              <w:snapToGrid w:val="0"/>
              <w:spacing w:line="720" w:lineRule="auto"/>
            </w:pPr>
            <w:r>
              <w:rPr>
                <w:rFonts w:hint="eastAsia"/>
              </w:rPr>
              <w:t>3</w:t>
            </w:r>
            <w:r>
              <w:t>.</w:t>
            </w:r>
            <w:r>
              <w:rPr>
                <w:rFonts w:hint="eastAsia"/>
              </w:rPr>
              <w:t>阿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D6B259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學</w:t>
            </w:r>
            <w:r>
              <w:t xml:space="preserve"> </w:t>
            </w:r>
            <w:r>
              <w:t>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984E867" w14:textId="77777777" w:rsidR="00BA38F0" w:rsidRDefault="00BA38F0" w:rsidP="00511F3C">
            <w:pPr>
              <w:adjustRightInd w:val="0"/>
              <w:snapToGrid w:val="0"/>
            </w:pPr>
          </w:p>
        </w:tc>
      </w:tr>
      <w:tr w:rsidR="00BA38F0" w14:paraId="2F6CD5C6" w14:textId="77777777" w:rsidTr="00511F3C">
        <w:trPr>
          <w:trHeight w:val="1271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4CECA5" w14:textId="77777777" w:rsidR="00BA38F0" w:rsidRDefault="00BA38F0" w:rsidP="00511F3C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51F650F" w14:textId="77777777" w:rsidR="00BA38F0" w:rsidRDefault="00BA38F0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074D89A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身分證</w:t>
            </w:r>
          </w:p>
          <w:p w14:paraId="0DA651DB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字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9F0418" w14:textId="77777777" w:rsidR="00BA38F0" w:rsidRDefault="00BA38F0" w:rsidP="00511F3C">
            <w:pPr>
              <w:adjustRightInd w:val="0"/>
              <w:snapToGrid w:val="0"/>
            </w:pPr>
          </w:p>
        </w:tc>
      </w:tr>
      <w:tr w:rsidR="00BA38F0" w14:paraId="5638E9D0" w14:textId="77777777" w:rsidTr="00511F3C">
        <w:trPr>
          <w:trHeight w:val="1271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51EA96" w14:textId="77777777" w:rsidR="00BA38F0" w:rsidRDefault="00BA38F0" w:rsidP="00511F3C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AA17EA4" w14:textId="77777777" w:rsidR="00BA38F0" w:rsidRDefault="00BA38F0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084470D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出生</w:t>
            </w:r>
          </w:p>
          <w:p w14:paraId="5DA67FA8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日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77C4A3D" w14:textId="77777777" w:rsidR="00BA38F0" w:rsidRDefault="00BA38F0" w:rsidP="00511F3C">
            <w:pPr>
              <w:adjustRightInd w:val="0"/>
              <w:snapToGrid w:val="0"/>
            </w:pPr>
          </w:p>
        </w:tc>
      </w:tr>
      <w:tr w:rsidR="00BA38F0" w14:paraId="62C00A55" w14:textId="77777777" w:rsidTr="008260B7">
        <w:trPr>
          <w:trHeight w:val="3512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6EC0BA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聯絡方式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3E49C8E" w14:textId="77777777" w:rsidR="00BA38F0" w:rsidRDefault="00BA38F0" w:rsidP="00511F3C">
            <w:pPr>
              <w:adjustRightInd w:val="0"/>
              <w:snapToGrid w:val="0"/>
              <w:spacing w:line="480" w:lineRule="auto"/>
            </w:pPr>
            <w:r>
              <w:t>戶籍地址：</w:t>
            </w:r>
          </w:p>
          <w:p w14:paraId="4456A62A" w14:textId="77777777" w:rsidR="00BA38F0" w:rsidRDefault="00BA38F0" w:rsidP="00511F3C">
            <w:pPr>
              <w:adjustRightInd w:val="0"/>
              <w:snapToGrid w:val="0"/>
              <w:spacing w:line="480" w:lineRule="auto"/>
            </w:pPr>
            <w:r>
              <w:t>通訊地址：</w:t>
            </w:r>
          </w:p>
          <w:p w14:paraId="4B316409" w14:textId="77777777" w:rsidR="00BA38F0" w:rsidRDefault="00BA38F0" w:rsidP="00511F3C">
            <w:pPr>
              <w:adjustRightInd w:val="0"/>
              <w:snapToGrid w:val="0"/>
              <w:spacing w:line="480" w:lineRule="auto"/>
            </w:pPr>
            <w:r>
              <w:t>電話：</w:t>
            </w:r>
            <w:r>
              <w:t>(</w:t>
            </w:r>
            <w:r>
              <w:t>日</w:t>
            </w:r>
            <w:r>
              <w:t xml:space="preserve">)             </w:t>
            </w:r>
            <w:r>
              <w:rPr>
                <w:rFonts w:hint="eastAsia"/>
              </w:rPr>
              <w:t xml:space="preserve">      </w:t>
            </w:r>
            <w:r>
              <w:t xml:space="preserve">        </w:t>
            </w:r>
            <w:r>
              <w:rPr>
                <w:rFonts w:hint="eastAsia"/>
              </w:rPr>
              <w:t xml:space="preserve">        </w:t>
            </w:r>
            <w:r>
              <w:t xml:space="preserve"> (</w:t>
            </w:r>
            <w:r>
              <w:t>夜</w:t>
            </w:r>
            <w:r>
              <w:t>)</w:t>
            </w:r>
          </w:p>
          <w:p w14:paraId="40D791C0" w14:textId="77777777" w:rsidR="00BA38F0" w:rsidRDefault="00BA38F0" w:rsidP="00511F3C">
            <w:pPr>
              <w:adjustRightInd w:val="0"/>
              <w:snapToGrid w:val="0"/>
              <w:spacing w:line="480" w:lineRule="auto"/>
            </w:pPr>
            <w:r>
              <w:t>手機：</w:t>
            </w:r>
            <w:r>
              <w:t xml:space="preserve">               </w:t>
            </w:r>
          </w:p>
          <w:p w14:paraId="28FF3C7B" w14:textId="77777777" w:rsidR="00BA38F0" w:rsidRDefault="00BA38F0" w:rsidP="00511F3C">
            <w:pPr>
              <w:adjustRightInd w:val="0"/>
              <w:snapToGrid w:val="0"/>
            </w:pPr>
            <w:r>
              <w:t>電子郵件信箱：</w:t>
            </w:r>
          </w:p>
        </w:tc>
      </w:tr>
      <w:tr w:rsidR="00BA38F0" w14:paraId="4DCAEB2D" w14:textId="77777777" w:rsidTr="003E42DF">
        <w:trPr>
          <w:trHeight w:val="2302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C593BF0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檢具文件</w:t>
            </w:r>
          </w:p>
          <w:p w14:paraId="065D56F5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(</w:t>
            </w:r>
            <w:r>
              <w:t>請</w:t>
            </w:r>
            <w:r>
              <w:rPr>
                <w:rFonts w:ascii="Wingdings" w:eastAsia="Wingdings" w:hAnsi="Wingdings" w:cs="Wingdings"/>
              </w:rPr>
              <w:t></w:t>
            </w:r>
            <w:r>
              <w:t>選</w:t>
            </w:r>
            <w:r>
              <w:t>)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5DDB6B7" w14:textId="77777777" w:rsidR="00BA38F0" w:rsidRDefault="00BA38F0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在校</w:t>
            </w:r>
            <w:r>
              <w:t>成績單正本</w:t>
            </w:r>
            <w:r>
              <w:rPr>
                <w:rFonts w:hint="eastAsia"/>
              </w:rPr>
              <w:t xml:space="preserve"> </w:t>
            </w:r>
          </w:p>
          <w:p w14:paraId="65B76FC8" w14:textId="7392DCEA" w:rsidR="00BA38F0" w:rsidRDefault="00BA38F0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t>學生證正反面影本</w:t>
            </w:r>
          </w:p>
          <w:p w14:paraId="6431DFD6" w14:textId="1A8DFBCF" w:rsidR="008260B7" w:rsidRDefault="008260B7" w:rsidP="003E42DF">
            <w:pPr>
              <w:adjustRightInd w:val="0"/>
              <w:snapToGrid w:val="0"/>
              <w:ind w:leftChars="42" w:left="398" w:hangingChars="100" w:hanging="280"/>
            </w:pPr>
            <w:r w:rsidRPr="008260B7">
              <w:rPr>
                <w:rFonts w:hint="eastAsia"/>
              </w:rPr>
              <w:t>□</w:t>
            </w:r>
            <w:r w:rsidRPr="008260B7">
              <w:rPr>
                <w:rFonts w:hint="eastAsia"/>
              </w:rPr>
              <w:tab/>
              <w:t>1000</w:t>
            </w:r>
            <w:r w:rsidRPr="008260B7">
              <w:rPr>
                <w:rFonts w:hint="eastAsia"/>
              </w:rPr>
              <w:t>字自述，含闡述學習歷程、目標與展望</w:t>
            </w:r>
            <w:r w:rsidR="001B6D61">
              <w:rPr>
                <w:rFonts w:hint="eastAsia"/>
              </w:rPr>
              <w:t>(</w:t>
            </w:r>
            <w:r w:rsidR="001B6D61">
              <w:rPr>
                <w:rFonts w:hint="eastAsia"/>
              </w:rPr>
              <w:t>本申請文件第</w:t>
            </w:r>
            <w:r w:rsidR="001B6D61">
              <w:rPr>
                <w:rFonts w:hint="eastAsia"/>
              </w:rPr>
              <w:t>2</w:t>
            </w:r>
            <w:r w:rsidR="001B6D61">
              <w:rPr>
                <w:rFonts w:hint="eastAsia"/>
              </w:rPr>
              <w:t>頁</w:t>
            </w:r>
            <w:r w:rsidR="001B6D61">
              <w:rPr>
                <w:rFonts w:hint="eastAsia"/>
              </w:rPr>
              <w:t>)</w:t>
            </w:r>
          </w:p>
          <w:p w14:paraId="0AB285A9" w14:textId="7D926EE9" w:rsidR="00CB29D4" w:rsidRDefault="00CB29D4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 w:rsidRPr="00CB29D4">
              <w:rPr>
                <w:rFonts w:hint="eastAsia"/>
              </w:rPr>
              <w:t>相關</w:t>
            </w:r>
            <w:r>
              <w:rPr>
                <w:rFonts w:hint="eastAsia"/>
              </w:rPr>
              <w:t>出國</w:t>
            </w:r>
            <w:r w:rsidRPr="00CB29D4">
              <w:rPr>
                <w:rFonts w:hint="eastAsia"/>
              </w:rPr>
              <w:t>資料</w:t>
            </w:r>
            <w:r>
              <w:rPr>
                <w:rFonts w:hint="eastAsia"/>
              </w:rPr>
              <w:t>，</w:t>
            </w:r>
            <w:r w:rsidRPr="00CB29D4">
              <w:rPr>
                <w:rFonts w:hint="eastAsia"/>
              </w:rPr>
              <w:t>如註冊文件、繳費證明</w:t>
            </w:r>
            <w:r>
              <w:rPr>
                <w:rFonts w:hint="eastAsia"/>
              </w:rPr>
              <w:t>、機票購票證明等</w:t>
            </w:r>
          </w:p>
          <w:p w14:paraId="73262486" w14:textId="263FEBE1" w:rsidR="00BA38F0" w:rsidRDefault="00BA38F0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家境清寒證明</w:t>
            </w:r>
            <w:r>
              <w:rPr>
                <w:rFonts w:hint="eastAsia"/>
              </w:rPr>
              <w:t xml:space="preserve"> (</w:t>
            </w:r>
            <w:r w:rsidR="00A17665">
              <w:rPr>
                <w:rFonts w:hint="eastAsia"/>
              </w:rPr>
              <w:t>無則免附</w:t>
            </w:r>
            <w:r>
              <w:rPr>
                <w:rFonts w:hint="eastAsia"/>
              </w:rPr>
              <w:t>)</w:t>
            </w:r>
          </w:p>
          <w:p w14:paraId="1954303A" w14:textId="6F4B5194" w:rsidR="00BA38F0" w:rsidRDefault="00BA38F0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海外成績單影本</w:t>
            </w:r>
            <w:r>
              <w:rPr>
                <w:rFonts w:hint="eastAsia"/>
              </w:rPr>
              <w:t xml:space="preserve"> (</w:t>
            </w:r>
            <w:r w:rsidR="00A17665">
              <w:rPr>
                <w:rFonts w:hint="eastAsia"/>
              </w:rPr>
              <w:t>無則免附</w:t>
            </w:r>
            <w:r>
              <w:rPr>
                <w:rFonts w:hint="eastAsia"/>
              </w:rPr>
              <w:t xml:space="preserve">) </w:t>
            </w:r>
          </w:p>
        </w:tc>
      </w:tr>
      <w:tr w:rsidR="00BA38F0" w14:paraId="07B11A4E" w14:textId="77777777" w:rsidTr="008260B7">
        <w:trPr>
          <w:trHeight w:val="1056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CACE979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申請者</w:t>
            </w:r>
          </w:p>
          <w:p w14:paraId="1085B5C7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9B5FA4" w14:textId="77777777" w:rsidR="00BA38F0" w:rsidRDefault="00BA38F0" w:rsidP="00511F3C">
            <w:pPr>
              <w:adjustRightInd w:val="0"/>
              <w:snapToGrid w:val="0"/>
              <w:jc w:val="right"/>
            </w:pPr>
          </w:p>
        </w:tc>
      </w:tr>
      <w:tr w:rsidR="00BA38F0" w14:paraId="63328ABA" w14:textId="77777777" w:rsidTr="00511F3C">
        <w:trPr>
          <w:trHeight w:val="1122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04AE267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系所主管</w:t>
            </w:r>
          </w:p>
          <w:p w14:paraId="43DC4882" w14:textId="77777777" w:rsidR="00BA38F0" w:rsidRDefault="00BA38F0" w:rsidP="00511F3C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D67AD1" w14:textId="77777777" w:rsidR="00BA38F0" w:rsidRDefault="00BA38F0" w:rsidP="00511F3C">
            <w:pPr>
              <w:adjustRightInd w:val="0"/>
              <w:snapToGrid w:val="0"/>
            </w:pPr>
          </w:p>
        </w:tc>
      </w:tr>
      <w:bookmarkEnd w:id="0"/>
    </w:tbl>
    <w:p w14:paraId="0F11FEAE" w14:textId="77777777" w:rsidR="00971FA1" w:rsidRDefault="00971FA1" w:rsidP="00CB29D4">
      <w:pPr>
        <w:adjustRightInd w:val="0"/>
        <w:snapToGrid w:val="0"/>
        <w:jc w:val="center"/>
        <w:rPr>
          <w:b/>
          <w:bCs/>
          <w:sz w:val="36"/>
          <w:szCs w:val="36"/>
        </w:rPr>
      </w:pPr>
    </w:p>
    <w:p w14:paraId="443C7768" w14:textId="18A0EEB3" w:rsidR="004069A2" w:rsidRDefault="00971FA1" w:rsidP="004069A2">
      <w:pPr>
        <w:widowControl/>
        <w:suppressAutoHyphens w:val="0"/>
      </w:pPr>
      <w:bookmarkStart w:id="1" w:name="_Hlk100012417"/>
      <w:r w:rsidRPr="001B6D61">
        <w:rPr>
          <w:rFonts w:hint="eastAsia"/>
          <w:b/>
          <w:bCs/>
        </w:rPr>
        <w:lastRenderedPageBreak/>
        <w:t>1</w:t>
      </w:r>
      <w:r w:rsidRPr="001B6D61">
        <w:rPr>
          <w:b/>
          <w:bCs/>
        </w:rPr>
        <w:t>000</w:t>
      </w:r>
      <w:r w:rsidRPr="001B6D61">
        <w:rPr>
          <w:rFonts w:hint="eastAsia"/>
          <w:b/>
          <w:bCs/>
        </w:rPr>
        <w:t>自述，含闡述學習歷程、目標與展望</w:t>
      </w:r>
      <w:r w:rsidR="004069A2" w:rsidRPr="004069A2">
        <w:rPr>
          <w:sz w:val="24"/>
          <w:szCs w:val="18"/>
        </w:rPr>
        <w:t>(</w:t>
      </w:r>
      <w:r w:rsidR="004069A2" w:rsidRPr="004069A2">
        <w:rPr>
          <w:rFonts w:hint="eastAsia"/>
          <w:sz w:val="24"/>
          <w:szCs w:val="18"/>
        </w:rPr>
        <w:t>請以</w:t>
      </w:r>
      <w:r w:rsidR="004069A2" w:rsidRPr="004069A2">
        <w:rPr>
          <w:rFonts w:hint="eastAsia"/>
          <w:sz w:val="24"/>
          <w:szCs w:val="18"/>
        </w:rPr>
        <w:t>1</w:t>
      </w:r>
      <w:r w:rsidR="004069A2" w:rsidRPr="004069A2">
        <w:rPr>
          <w:sz w:val="24"/>
          <w:szCs w:val="18"/>
        </w:rPr>
        <w:t>2</w:t>
      </w:r>
      <w:r w:rsidR="004069A2" w:rsidRPr="004069A2">
        <w:rPr>
          <w:rFonts w:hint="eastAsia"/>
          <w:sz w:val="24"/>
          <w:szCs w:val="18"/>
        </w:rPr>
        <w:t>字型大小標楷體、單行間距、左右對齊撰寫</w:t>
      </w:r>
      <w:r w:rsidR="004069A2" w:rsidRPr="004069A2">
        <w:rPr>
          <w:rFonts w:hint="eastAsia"/>
          <w:sz w:val="24"/>
          <w:szCs w:val="18"/>
        </w:rPr>
        <w:t>)</w:t>
      </w:r>
      <w:r w:rsidRPr="001B6D61">
        <w:rPr>
          <w:rFonts w:hint="eastAsia"/>
          <w:b/>
          <w:bCs/>
        </w:rPr>
        <w:t>：</w:t>
      </w:r>
    </w:p>
    <w:bookmarkEnd w:id="1"/>
    <w:p w14:paraId="5CF1E3BE" w14:textId="006F410D" w:rsidR="004069A2" w:rsidRDefault="00804644" w:rsidP="004069A2">
      <w:pPr>
        <w:widowControl/>
        <w:suppressAutoHyphens w:val="0"/>
        <w:rPr>
          <w:sz w:val="24"/>
          <w:szCs w:val="24"/>
        </w:rPr>
      </w:pPr>
      <w:r w:rsidRPr="000477A9">
        <w:rPr>
          <w:rFonts w:hint="eastAsia"/>
          <w:sz w:val="24"/>
          <w:szCs w:val="24"/>
        </w:rPr>
        <w:t>姓名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級別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學號：</w:t>
      </w:r>
      <w:r w:rsidRPr="000477A9">
        <w:rPr>
          <w:rFonts w:hint="eastAsia"/>
          <w:sz w:val="24"/>
          <w:szCs w:val="24"/>
        </w:rPr>
        <w:t xml:space="preserve">                      </w:t>
      </w:r>
    </w:p>
    <w:p w14:paraId="471F3FE7" w14:textId="77777777" w:rsidR="00804644" w:rsidRPr="00804644" w:rsidRDefault="00804644" w:rsidP="004069A2">
      <w:pPr>
        <w:widowControl/>
        <w:suppressAutoHyphens w:val="0"/>
        <w:rPr>
          <w:rFonts w:hint="eastAsia"/>
          <w:sz w:val="24"/>
          <w:szCs w:val="18"/>
        </w:rPr>
      </w:pPr>
      <w:bookmarkStart w:id="2" w:name="_GoBack"/>
      <w:bookmarkEnd w:id="2"/>
    </w:p>
    <w:sectPr w:rsidR="00804644" w:rsidRPr="00804644" w:rsidSect="00883912">
      <w:pgSz w:w="11906" w:h="16838"/>
      <w:pgMar w:top="567" w:right="1366" w:bottom="709" w:left="1134" w:header="720" w:footer="720" w:gutter="0"/>
      <w:cols w:space="720"/>
      <w:docGrid w:type="lines" w:linePitch="39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0542F" w14:textId="77777777" w:rsidR="005B4ECE" w:rsidRDefault="005B4ECE">
      <w:r>
        <w:separator/>
      </w:r>
    </w:p>
  </w:endnote>
  <w:endnote w:type="continuationSeparator" w:id="0">
    <w:p w14:paraId="094DA056" w14:textId="77777777" w:rsidR="005B4ECE" w:rsidRDefault="005B4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601DC" w14:textId="77777777" w:rsidR="005B4ECE" w:rsidRDefault="005B4ECE">
      <w:r>
        <w:rPr>
          <w:color w:val="000000"/>
        </w:rPr>
        <w:separator/>
      </w:r>
    </w:p>
  </w:footnote>
  <w:footnote w:type="continuationSeparator" w:id="0">
    <w:p w14:paraId="17B6E3E1" w14:textId="77777777" w:rsidR="005B4ECE" w:rsidRDefault="005B4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7B4F1A"/>
    <w:multiLevelType w:val="multilevel"/>
    <w:tmpl w:val="B0CC248A"/>
    <w:lvl w:ilvl="0">
      <w:numFmt w:val="bullet"/>
      <w:lvlText w:val="□"/>
      <w:lvlJc w:val="left"/>
      <w:pPr>
        <w:ind w:left="480" w:hanging="360"/>
      </w:pPr>
      <w:rPr>
        <w:rFonts w:ascii="標楷體" w:eastAsia="標楷體" w:hAnsi="標楷體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zG1MDI0NjU3NjFW0lEKTi0uzszPAykwrAUAOW8fqywAAAA="/>
  </w:docVars>
  <w:rsids>
    <w:rsidRoot w:val="002976B8"/>
    <w:rsid w:val="001220FE"/>
    <w:rsid w:val="001B6D61"/>
    <w:rsid w:val="00244434"/>
    <w:rsid w:val="002976B8"/>
    <w:rsid w:val="003E42DF"/>
    <w:rsid w:val="004069A2"/>
    <w:rsid w:val="005B4ECE"/>
    <w:rsid w:val="005C5D42"/>
    <w:rsid w:val="005F4298"/>
    <w:rsid w:val="00665266"/>
    <w:rsid w:val="00666802"/>
    <w:rsid w:val="00804644"/>
    <w:rsid w:val="008260B7"/>
    <w:rsid w:val="0088331B"/>
    <w:rsid w:val="00883912"/>
    <w:rsid w:val="00911132"/>
    <w:rsid w:val="009536A1"/>
    <w:rsid w:val="00971FA1"/>
    <w:rsid w:val="009D1E21"/>
    <w:rsid w:val="009E6F98"/>
    <w:rsid w:val="00A17665"/>
    <w:rsid w:val="00A24A99"/>
    <w:rsid w:val="00B24323"/>
    <w:rsid w:val="00BA38F0"/>
    <w:rsid w:val="00BE657C"/>
    <w:rsid w:val="00BF4635"/>
    <w:rsid w:val="00C034D7"/>
    <w:rsid w:val="00C96B1B"/>
    <w:rsid w:val="00CB29D4"/>
    <w:rsid w:val="00D9759C"/>
    <w:rsid w:val="00E16F58"/>
    <w:rsid w:val="00E40D9B"/>
    <w:rsid w:val="00EB7620"/>
    <w:rsid w:val="00F2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D84AE"/>
  <w15:docId w15:val="{A9F91849-784E-E447-95F3-3DDFDCF5C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標楷體"/>
      <w:kern w:val="3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60B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uiPriority w:val="99"/>
    <w:rsid w:val="009536A1"/>
    <w:rPr>
      <w:rFonts w:eastAsia="標楷體"/>
      <w:kern w:val="3"/>
    </w:rPr>
  </w:style>
  <w:style w:type="paragraph" w:styleId="a6">
    <w:name w:val="footer"/>
    <w:basedOn w:val="a"/>
    <w:link w:val="a7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uiPriority w:val="99"/>
    <w:rsid w:val="009536A1"/>
    <w:rPr>
      <w:rFonts w:eastAsia="標楷體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外國語文學院</dc:title>
  <dc:creator>外語學院</dc:creator>
  <cp:lastModifiedBy>Arabic NCCU</cp:lastModifiedBy>
  <cp:revision>5</cp:revision>
  <cp:lastPrinted>2021-12-16T03:58:00Z</cp:lastPrinted>
  <dcterms:created xsi:type="dcterms:W3CDTF">2022-04-04T16:45:00Z</dcterms:created>
  <dcterms:modified xsi:type="dcterms:W3CDTF">2022-04-14T10:52:00Z</dcterms:modified>
</cp:coreProperties>
</file>